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7F640" w14:textId="5F7BBC08" w:rsidR="000A041B" w:rsidRPr="00431D87" w:rsidRDefault="00431D8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4"/>
          <w:szCs w:val="20"/>
        </w:rPr>
      </w:pPr>
      <w:r w:rsidRPr="00431D87">
        <w:rPr>
          <w:rFonts w:ascii="Consolas" w:hAnsi="Consolas" w:cs="Consolas"/>
          <w:b/>
          <w:sz w:val="24"/>
          <w:szCs w:val="20"/>
          <w:highlight w:val="magenta"/>
        </w:rPr>
        <w:t>Date Submitted:</w:t>
      </w:r>
      <w:r w:rsidRPr="00431D87">
        <w:rPr>
          <w:rFonts w:ascii="Consolas" w:hAnsi="Consolas" w:cs="Consolas"/>
          <w:b/>
          <w:sz w:val="24"/>
          <w:szCs w:val="20"/>
        </w:rPr>
        <w:t xml:space="preserve"> </w:t>
      </w:r>
      <w:r w:rsidR="00152912">
        <w:rPr>
          <w:rFonts w:ascii="Consolas" w:hAnsi="Consolas" w:cs="Consolas"/>
          <w:b/>
          <w:sz w:val="24"/>
          <w:szCs w:val="20"/>
        </w:rPr>
        <w:t>11.18.2018</w:t>
      </w:r>
    </w:p>
    <w:p w14:paraId="3A9E9F36" w14:textId="77777777" w:rsidR="00431D87" w:rsidRDefault="00431D8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F8E67C" w14:textId="4ED6470B" w:rsidR="006E5EBD" w:rsidRDefault="00152912" w:rsidP="000A041B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sz w:val="28"/>
          <w:szCs w:val="28"/>
        </w:rPr>
      </w:pPr>
      <w:r>
        <w:rPr>
          <w:rFonts w:ascii="Consolas" w:hAnsi="Consolas" w:cs="Consolas"/>
          <w:b/>
          <w:sz w:val="20"/>
          <w:szCs w:val="20"/>
        </w:rPr>
        <w:t>Task 01</w:t>
      </w:r>
      <w:r w:rsidR="000A041B">
        <w:rPr>
          <w:rFonts w:ascii="Consolas" w:hAnsi="Consolas" w:cs="Consolas"/>
          <w:b/>
          <w:sz w:val="20"/>
          <w:szCs w:val="20"/>
        </w:rPr>
        <w:t xml:space="preserve">: </w:t>
      </w:r>
      <w:r>
        <w:rPr>
          <w:rFonts w:ascii="Arial-BoldItalicMT" w:hAnsi="Arial-BoldItalicMT" w:cs="Arial-BoldItalicMT"/>
          <w:b/>
          <w:bCs/>
          <w:i/>
          <w:iCs/>
          <w:sz w:val="28"/>
          <w:szCs w:val="28"/>
        </w:rPr>
        <w:t>Setup SCS</w:t>
      </w:r>
    </w:p>
    <w:p w14:paraId="0D704D16" w14:textId="35D1F74F" w:rsidR="00316768" w:rsidRDefault="00316768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431D87">
        <w:rPr>
          <w:rFonts w:ascii="Consolas" w:hAnsi="Consolas" w:cs="Consolas"/>
          <w:b/>
          <w:color w:val="3F7F5F"/>
          <w:sz w:val="20"/>
          <w:szCs w:val="20"/>
        </w:rPr>
        <w:t>Youtube Link:</w:t>
      </w:r>
      <w:r>
        <w:rPr>
          <w:rFonts w:ascii="Consolas" w:hAnsi="Consolas" w:cs="Consolas"/>
          <w:b/>
          <w:color w:val="3F7F5F"/>
          <w:sz w:val="20"/>
          <w:szCs w:val="20"/>
        </w:rPr>
        <w:t xml:space="preserve"> </w:t>
      </w:r>
      <w:hyperlink r:id="rId6" w:history="1">
        <w:r w:rsidR="00935098" w:rsidRPr="003B3CE2">
          <w:rPr>
            <w:rStyle w:val="Hyperlink"/>
            <w:rFonts w:ascii="Consolas" w:hAnsi="Consolas" w:cs="Consolas"/>
            <w:b/>
            <w:sz w:val="20"/>
            <w:szCs w:val="20"/>
          </w:rPr>
          <w:t>https://youtu.be/_O2LIyFZ7Hw</w:t>
        </w:r>
      </w:hyperlink>
    </w:p>
    <w:p w14:paraId="4ECFD0CC" w14:textId="37904DC4" w:rsidR="000A041B" w:rsidRDefault="000A041B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42083" w14:textId="3FE59D4D" w:rsidR="00061EAC" w:rsidRDefault="00061EA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061EAC">
        <w:rPr>
          <w:rFonts w:ascii="Consolas" w:hAnsi="Consolas" w:cs="Consolas"/>
          <w:noProof/>
          <w:sz w:val="20"/>
          <w:szCs w:val="20"/>
        </w:rPr>
        <w:drawing>
          <wp:inline distT="0" distB="0" distL="0" distR="0" wp14:anchorId="66D078A6" wp14:editId="66B164CC">
            <wp:extent cx="5115639" cy="2857899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285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2E74D" w14:textId="77777777" w:rsidR="00061EAC" w:rsidRDefault="00061EA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7DB6E1" w14:textId="2276BCCD" w:rsidR="006E5EBD" w:rsidRDefault="00316768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>
        <w:rPr>
          <w:rFonts w:ascii="Consolas" w:hAnsi="Consolas" w:cs="Consolas"/>
          <w:b/>
          <w:color w:val="3F7F5F"/>
          <w:sz w:val="20"/>
          <w:szCs w:val="20"/>
        </w:rPr>
        <w:t>0xL400A7</w:t>
      </w:r>
    </w:p>
    <w:p w14:paraId="57670701" w14:textId="2EC36B34" w:rsidR="00230B44" w:rsidRDefault="00230B4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9F477BE" w14:textId="32B35C5F" w:rsidR="0015291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C151F2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09B40971" wp14:editId="42362843">
            <wp:extent cx="5943600" cy="26295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B6DAC" w14:textId="2B849F65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9E3BE56" w14:textId="7A4EC048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C151F2">
        <w:rPr>
          <w:rFonts w:ascii="Consolas" w:hAnsi="Consolas" w:cs="Consolas"/>
          <w:b/>
          <w:noProof/>
          <w:color w:val="3F7F5F"/>
          <w:sz w:val="20"/>
          <w:szCs w:val="20"/>
        </w:rPr>
        <w:lastRenderedPageBreak/>
        <w:drawing>
          <wp:inline distT="0" distB="0" distL="0" distR="0" wp14:anchorId="44E7701F" wp14:editId="7DC5329E">
            <wp:extent cx="3715268" cy="285789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85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37CB9" w14:textId="0132EFEB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C151F2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1A2AA9C5" wp14:editId="7964DBB2">
            <wp:extent cx="3693226" cy="3024374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03737" cy="3032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02B3A" w14:textId="77777777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A362DB8" w14:textId="16D651A3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706891F" w14:textId="10C738DD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45DD3E84" w14:textId="53B42BB0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41FCE1B1" w14:textId="1D6B2C94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399E51C" w14:textId="5A22CFF6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289BB674" w14:textId="53CE4273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7D94981" w14:textId="2A5A9A06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0D3B11E" w14:textId="309FF60E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41D7712" w14:textId="296DE31A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7AE3622" w14:textId="715FA073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C9B3D68" w14:textId="6A8FB2B1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25C73081" w14:textId="659C9688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4347DF29" w14:textId="3748F61F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0516CF05" w14:textId="5710986E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F93DB31" w14:textId="0B190A00" w:rsidR="00152912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lastRenderedPageBreak/>
        <w:t xml:space="preserve">Task </w:t>
      </w:r>
      <w:r w:rsidR="001E0963">
        <w:rPr>
          <w:rFonts w:ascii="Consolas" w:hAnsi="Consolas" w:cs="Consolas"/>
          <w:b/>
          <w:sz w:val="20"/>
          <w:szCs w:val="20"/>
        </w:rPr>
        <w:t xml:space="preserve">02: Download </w:t>
      </w:r>
      <w:r w:rsidR="00744509">
        <w:rPr>
          <w:rFonts w:ascii="Consolas" w:hAnsi="Consolas" w:cs="Consolas"/>
          <w:b/>
          <w:sz w:val="20"/>
          <w:szCs w:val="20"/>
        </w:rPr>
        <w:t>and Debug w/ CCS</w:t>
      </w:r>
    </w:p>
    <w:p w14:paraId="79F45F84" w14:textId="77777777" w:rsidR="007561C7" w:rsidRDefault="007561C7" w:rsidP="007561C7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sz w:val="28"/>
          <w:szCs w:val="28"/>
        </w:rPr>
      </w:pPr>
      <w:r w:rsidRPr="00431D87">
        <w:rPr>
          <w:rFonts w:ascii="Consolas" w:hAnsi="Consolas" w:cs="Consolas"/>
          <w:b/>
          <w:color w:val="3F7F5F"/>
          <w:sz w:val="20"/>
          <w:szCs w:val="20"/>
        </w:rPr>
        <w:t>Youtube Link:</w:t>
      </w:r>
      <w:r>
        <w:rPr>
          <w:rFonts w:ascii="Consolas" w:hAnsi="Consolas" w:cs="Consolas"/>
          <w:b/>
          <w:color w:val="3F7F5F"/>
          <w:sz w:val="20"/>
          <w:szCs w:val="20"/>
        </w:rPr>
        <w:t xml:space="preserve"> N/A</w:t>
      </w:r>
    </w:p>
    <w:p w14:paraId="16821117" w14:textId="5BDD51EC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549CB6C8" w14:textId="10BF52DD" w:rsidR="006D3A51" w:rsidRDefault="006D3A51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>
        <w:rPr>
          <w:rFonts w:ascii="Consolas" w:hAnsi="Consolas" w:cs="Consolas"/>
          <w:b/>
          <w:color w:val="3F7F5F"/>
          <w:sz w:val="20"/>
          <w:szCs w:val="20"/>
        </w:rPr>
        <w:t xml:space="preserve">It’s hard to see the break arrow but following </w:t>
      </w:r>
      <w:r w:rsidR="00285753">
        <w:rPr>
          <w:rFonts w:ascii="Consolas" w:hAnsi="Consolas" w:cs="Consolas"/>
          <w:b/>
          <w:color w:val="3F7F5F"/>
          <w:sz w:val="20"/>
          <w:szCs w:val="20"/>
        </w:rPr>
        <w:t xml:space="preserve">was </w:t>
      </w:r>
      <w:r>
        <w:rPr>
          <w:rFonts w:ascii="Consolas" w:hAnsi="Consolas" w:cs="Consolas"/>
          <w:b/>
          <w:color w:val="3F7F5F"/>
          <w:sz w:val="20"/>
          <w:szCs w:val="20"/>
        </w:rPr>
        <w:t xml:space="preserve">where the program would break according to the position of the pots. </w:t>
      </w:r>
    </w:p>
    <w:p w14:paraId="599A3AD3" w14:textId="164B24FF" w:rsidR="00DE3D8C" w:rsidRPr="006D3A51" w:rsidRDefault="006D3A51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 w:themeColor="text1"/>
          <w:sz w:val="20"/>
          <w:szCs w:val="20"/>
        </w:rPr>
      </w:pPr>
      <w:r w:rsidRPr="006D3A51">
        <w:rPr>
          <w:rFonts w:ascii="Consolas" w:hAnsi="Consolas" w:cs="Consolas"/>
          <w:b/>
          <w:color w:val="000000" w:themeColor="text1"/>
          <w:sz w:val="20"/>
          <w:szCs w:val="20"/>
        </w:rPr>
        <w:t>Pot full CCW</w:t>
      </w:r>
    </w:p>
    <w:p w14:paraId="5902ACDA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D957A7D" w14:textId="0490F440" w:rsidR="00DE3D8C" w:rsidRDefault="006C4AD0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CB3214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47F6F399" wp14:editId="06EA5C78">
            <wp:extent cx="5518189" cy="19812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4751" cy="19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DDDF1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A251E7F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134FFAB" w14:textId="069B115A" w:rsidR="00DE3D8C" w:rsidRDefault="006D3A51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>Pot full Centered</w:t>
      </w:r>
    </w:p>
    <w:p w14:paraId="31460372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3749F3B" w14:textId="2AD810AB" w:rsidR="00DE3D8C" w:rsidRDefault="006C4AD0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DE3D8C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3E043043" wp14:editId="0BAFB374">
            <wp:extent cx="5543550" cy="207883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20989" cy="2107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56FD5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63C8F96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E5E9DE5" w14:textId="422DA73D" w:rsidR="00DE3D8C" w:rsidRDefault="006D3A51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>Pot full CW</w:t>
      </w:r>
      <w:r w:rsidR="0055756A">
        <w:rPr>
          <w:rFonts w:ascii="Consolas" w:hAnsi="Consolas" w:cs="Consolas"/>
          <w:b/>
          <w:sz w:val="20"/>
          <w:szCs w:val="20"/>
        </w:rPr>
        <w:t xml:space="preserve"> no breaks</w:t>
      </w:r>
    </w:p>
    <w:p w14:paraId="3C04FF49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89FF9FD" w14:textId="666C77FE" w:rsidR="00DE3D8C" w:rsidRDefault="006C4AD0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DE3D8C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73201B0D" wp14:editId="31BAA501">
            <wp:extent cx="5601482" cy="158137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4403C" w14:textId="1F3BD00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2B0A93">
        <w:rPr>
          <w:rFonts w:ascii="Consolas" w:hAnsi="Consolas" w:cs="Consolas"/>
          <w:b/>
          <w:sz w:val="20"/>
          <w:szCs w:val="20"/>
        </w:rPr>
        <w:lastRenderedPageBreak/>
        <w:drawing>
          <wp:inline distT="0" distB="0" distL="0" distR="0" wp14:anchorId="54A7C6D3" wp14:editId="08AB4127">
            <wp:extent cx="5943600" cy="308483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572FD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B2B0F75" w14:textId="2CEF2BF1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E758DEC" w14:textId="2ED27A9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BB6B7D1" w14:textId="0BB6C484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D9DAB87" w14:textId="24CA675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3EBFE15" w14:textId="0F7F0DF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846DE19" w14:textId="71C32F1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7F330B1" w14:textId="779FE950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CC69B4C" w14:textId="7A40888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8C3702D" w14:textId="1CB33801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278470C" w14:textId="7B4A522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D3F78BD" w14:textId="3707D62F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2B095BA" w14:textId="0B6CD372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8F86BD7" w14:textId="1D4E167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7C164CB" w14:textId="3144A01B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0BEF5EA" w14:textId="28ECDE2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212AD2C" w14:textId="418A3D4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F5D09BB" w14:textId="5F4B3555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349D505" w14:textId="227E042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772E047" w14:textId="6D12EAE4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9CA2AA3" w14:textId="2BD261CB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0FE7386" w14:textId="7CA2C028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AB2AEA1" w14:textId="03E1FFC7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01E2BFE" w14:textId="708A79A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B6AC9DA" w14:textId="1ACE682B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B7F0765" w14:textId="534B9C5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6BA5A34" w14:textId="06233C22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0C6A385" w14:textId="2F7BDD84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DEDCD45" w14:textId="66E8B25F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80FCC58" w14:textId="611EF9A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C5D340A" w14:textId="1EA26DCE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85B2936" w14:textId="77777777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BFDEFB1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DEA6339" w14:textId="77777777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BC62BAC" w14:textId="5423FF40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lastRenderedPageBreak/>
        <w:t xml:space="preserve">Task </w:t>
      </w:r>
      <w:r w:rsidR="006061FD">
        <w:rPr>
          <w:rFonts w:ascii="Consolas" w:hAnsi="Consolas" w:cs="Consolas"/>
          <w:b/>
          <w:sz w:val="20"/>
          <w:szCs w:val="20"/>
        </w:rPr>
        <w:t>03: Download</w:t>
      </w:r>
      <w:r w:rsidR="00602D90">
        <w:rPr>
          <w:rFonts w:ascii="Consolas" w:hAnsi="Consolas" w:cs="Consolas"/>
          <w:b/>
          <w:sz w:val="20"/>
          <w:szCs w:val="20"/>
        </w:rPr>
        <w:t xml:space="preserve"> and Debug w/ SCS</w:t>
      </w:r>
    </w:p>
    <w:p w14:paraId="3684435D" w14:textId="3A509044" w:rsidR="007561C7" w:rsidRDefault="007561C7" w:rsidP="007561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431D87">
        <w:rPr>
          <w:rFonts w:ascii="Consolas" w:hAnsi="Consolas" w:cs="Consolas"/>
          <w:b/>
          <w:color w:val="3F7F5F"/>
          <w:sz w:val="20"/>
          <w:szCs w:val="20"/>
        </w:rPr>
        <w:t>Youtube Link:</w:t>
      </w:r>
      <w:r w:rsidR="005D0D0F" w:rsidRPr="005D0D0F">
        <w:t xml:space="preserve"> </w:t>
      </w:r>
      <w:hyperlink r:id="rId15" w:history="1">
        <w:r w:rsidR="005D0D0F" w:rsidRPr="003B3CE2">
          <w:rPr>
            <w:rStyle w:val="Hyperlink"/>
            <w:rFonts w:ascii="Consolas" w:hAnsi="Consolas" w:cs="Consolas"/>
            <w:b/>
            <w:sz w:val="20"/>
            <w:szCs w:val="20"/>
          </w:rPr>
          <w:t>https://youtu.be/E27OUAlOOYE</w:t>
        </w:r>
      </w:hyperlink>
    </w:p>
    <w:p w14:paraId="79C6FC76" w14:textId="77777777" w:rsidR="007561C7" w:rsidRDefault="007561C7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F9AAC43" w14:textId="43465858" w:rsidR="0008675A" w:rsidRDefault="0008675A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Here from the break point you see that </w:t>
      </w:r>
      <w:r w:rsidR="00F247C9">
        <w:rPr>
          <w:rFonts w:ascii="Consolas" w:hAnsi="Consolas" w:cs="Consolas"/>
          <w:b/>
          <w:sz w:val="20"/>
          <w:szCs w:val="20"/>
        </w:rPr>
        <w:t xml:space="preserve">the adcValue is setting at 249, taking one step after adjusting the potentiometer, adcValue changes. </w:t>
      </w:r>
    </w:p>
    <w:p w14:paraId="0702E5D1" w14:textId="77777777" w:rsidR="00602D90" w:rsidRDefault="00602D90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0735377" w14:textId="69FB8E3C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DE3D8C">
        <w:rPr>
          <w:rFonts w:ascii="Consolas" w:hAnsi="Consolas" w:cs="Consolas"/>
          <w:b/>
          <w:noProof/>
          <w:sz w:val="20"/>
          <w:szCs w:val="20"/>
        </w:rPr>
        <w:drawing>
          <wp:inline distT="0" distB="0" distL="0" distR="0" wp14:anchorId="728C7D12" wp14:editId="4863B3C9">
            <wp:extent cx="5943600" cy="368681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FD68A" w14:textId="73ED2D63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6CF32B32" w14:textId="4C7E081B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DE3D8C">
        <w:rPr>
          <w:rFonts w:ascii="Consolas" w:hAnsi="Consolas" w:cs="Consolas"/>
          <w:b/>
          <w:noProof/>
          <w:color w:val="3F7F5F"/>
          <w:sz w:val="20"/>
          <w:szCs w:val="20"/>
        </w:rPr>
        <w:lastRenderedPageBreak/>
        <w:drawing>
          <wp:inline distT="0" distB="0" distL="0" distR="0" wp14:anchorId="57A6CB26" wp14:editId="1A1FAEB5">
            <wp:extent cx="5943600" cy="375031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9D00C" w14:textId="3FEDE908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25119CB1" w14:textId="2FB50267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4E29E390" w14:textId="380BE35B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B1DDDF2" w14:textId="56CD1CFF" w:rsidR="00DE3D8C" w:rsidRDefault="00DE3D8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  <w:r w:rsidRPr="00DE3D8C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74A1A36C" wp14:editId="29C3DB1C">
            <wp:extent cx="5943600" cy="1625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E3D8C">
        <w:rPr>
          <w:noProof/>
        </w:rPr>
        <w:t xml:space="preserve"> </w:t>
      </w:r>
    </w:p>
    <w:p w14:paraId="15DE4971" w14:textId="2DE3ED10" w:rsidR="00F247C9" w:rsidRDefault="00F247C9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33C5A0EB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A4D8273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34C3EE99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68F39ACA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9B96211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52DA575B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94D3656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585D86B4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4C046608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FCD8C0B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2C86BD6D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37F4812D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A408C64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1C0A4F23" w14:textId="3A0C7064" w:rsidR="00F247C9" w:rsidRDefault="00F247C9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noProof/>
        </w:rPr>
        <w:lastRenderedPageBreak/>
        <w:t xml:space="preserve">Here you can see the adcValue changing with changes in the potentiometer. </w:t>
      </w:r>
    </w:p>
    <w:p w14:paraId="1DE0A8DB" w14:textId="13DE0FAE" w:rsidR="006C4AD0" w:rsidRDefault="006C4AD0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490C3CAF" w14:textId="1AEE1CAA" w:rsidR="006C4AD0" w:rsidRDefault="00F247C9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F247C9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3BCE5663" wp14:editId="63553487">
            <wp:extent cx="5943600" cy="37979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FC924" w14:textId="1B0DAE9F" w:rsidR="006C4AD0" w:rsidRDefault="006C4AD0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DE3D8C">
        <w:rPr>
          <w:rFonts w:ascii="Consolas" w:hAnsi="Consolas" w:cs="Consolas"/>
          <w:b/>
          <w:noProof/>
          <w:color w:val="3F7F5F"/>
          <w:sz w:val="20"/>
          <w:szCs w:val="20"/>
        </w:rPr>
        <w:drawing>
          <wp:inline distT="0" distB="0" distL="0" distR="0" wp14:anchorId="452338BD" wp14:editId="1A0DB60C">
            <wp:extent cx="5943600" cy="371221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0CF71" w14:textId="558F242D" w:rsidR="006C4AD0" w:rsidRDefault="006C4AD0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6F6BA36B" w14:textId="77777777" w:rsidR="00F01723" w:rsidRDefault="00F0172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2DBB0258" w14:textId="17F2FF3A" w:rsidR="006C4AD0" w:rsidRDefault="006C4AD0" w:rsidP="006C4AD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bookmarkStart w:id="0" w:name="_GoBack"/>
      <w:bookmarkEnd w:id="0"/>
    </w:p>
    <w:p w14:paraId="65F3C126" w14:textId="77777777" w:rsidR="006C4AD0" w:rsidRDefault="006C4AD0" w:rsidP="006C4AD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E07DBF3" w14:textId="4AE77D34" w:rsidR="006C4AD0" w:rsidRDefault="006C4AD0" w:rsidP="006C4AD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sectPr w:rsidR="006C4AD0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1561B9" w14:textId="77777777" w:rsidR="00B31019" w:rsidRDefault="00B31019" w:rsidP="00E15329">
      <w:pPr>
        <w:spacing w:after="0" w:line="240" w:lineRule="auto"/>
      </w:pPr>
      <w:r>
        <w:separator/>
      </w:r>
    </w:p>
  </w:endnote>
  <w:endnote w:type="continuationSeparator" w:id="0">
    <w:p w14:paraId="771261DF" w14:textId="77777777" w:rsidR="00B31019" w:rsidRDefault="00B31019" w:rsidP="00E153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-Bold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03CA8" w14:textId="5B85F768" w:rsidR="008E69C6" w:rsidRDefault="008E69C6" w:rsidP="008E69C6">
    <w:pPr>
      <w:pStyle w:val="Footer"/>
      <w:jc w:val="center"/>
    </w:pPr>
    <w:r w:rsidRPr="008E69C6">
      <w:rPr>
        <w:b/>
        <w:u w:val="single"/>
      </w:rPr>
      <w:t>Grading scheme:</w:t>
    </w:r>
    <w:r>
      <w:t xml:space="preserve"> 30% Coding, 30% </w:t>
    </w:r>
    <w:r w:rsidR="004A71F7">
      <w:t>Documentation</w:t>
    </w:r>
    <w:r>
      <w:t xml:space="preserve">, </w:t>
    </w:r>
    <w:r w:rsidR="004A71F7">
      <w:t>40% Execution/Vide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51BDF7" w14:textId="77777777" w:rsidR="00B31019" w:rsidRDefault="00B31019" w:rsidP="00E15329">
      <w:pPr>
        <w:spacing w:after="0" w:line="240" w:lineRule="auto"/>
      </w:pPr>
      <w:r>
        <w:separator/>
      </w:r>
    </w:p>
  </w:footnote>
  <w:footnote w:type="continuationSeparator" w:id="0">
    <w:p w14:paraId="51BB3E91" w14:textId="77777777" w:rsidR="00B31019" w:rsidRDefault="00B31019" w:rsidP="00E153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24630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776D009" w14:textId="45C908AB" w:rsidR="002B0A93" w:rsidRDefault="002B0A9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21AD83" w14:textId="57F1EF51" w:rsidR="00E15329" w:rsidRDefault="00E15329" w:rsidP="00667DDB">
    <w:pPr>
      <w:pStyle w:val="HTMLPreformatte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TCwNLYwMjY2MjFV0lEKTi0uzszPAykwrgUA/2dnVSwAAAA="/>
  </w:docVars>
  <w:rsids>
    <w:rsidRoot w:val="00E15329"/>
    <w:rsid w:val="00026D2A"/>
    <w:rsid w:val="00061EAC"/>
    <w:rsid w:val="00073BEB"/>
    <w:rsid w:val="0008675A"/>
    <w:rsid w:val="000A041B"/>
    <w:rsid w:val="000A5FBC"/>
    <w:rsid w:val="000C49E4"/>
    <w:rsid w:val="000E5F6B"/>
    <w:rsid w:val="00152912"/>
    <w:rsid w:val="00167881"/>
    <w:rsid w:val="001D677F"/>
    <w:rsid w:val="001E0963"/>
    <w:rsid w:val="00227B28"/>
    <w:rsid w:val="00230B44"/>
    <w:rsid w:val="00231BC4"/>
    <w:rsid w:val="00264278"/>
    <w:rsid w:val="00285753"/>
    <w:rsid w:val="002B0A93"/>
    <w:rsid w:val="002B224B"/>
    <w:rsid w:val="002D575F"/>
    <w:rsid w:val="00316768"/>
    <w:rsid w:val="00345766"/>
    <w:rsid w:val="003A34ED"/>
    <w:rsid w:val="00431D87"/>
    <w:rsid w:val="00432AF5"/>
    <w:rsid w:val="00462467"/>
    <w:rsid w:val="004A71F7"/>
    <w:rsid w:val="004C4E3D"/>
    <w:rsid w:val="0051303E"/>
    <w:rsid w:val="00546B15"/>
    <w:rsid w:val="0055756A"/>
    <w:rsid w:val="005D0D0F"/>
    <w:rsid w:val="00602D90"/>
    <w:rsid w:val="006061FD"/>
    <w:rsid w:val="0060670D"/>
    <w:rsid w:val="00667DDB"/>
    <w:rsid w:val="00673212"/>
    <w:rsid w:val="006C4AD0"/>
    <w:rsid w:val="006D3A51"/>
    <w:rsid w:val="006E5EBD"/>
    <w:rsid w:val="00701B9E"/>
    <w:rsid w:val="00744509"/>
    <w:rsid w:val="007561C7"/>
    <w:rsid w:val="007634C4"/>
    <w:rsid w:val="00773AB8"/>
    <w:rsid w:val="00774163"/>
    <w:rsid w:val="008220D6"/>
    <w:rsid w:val="00835D21"/>
    <w:rsid w:val="00852C21"/>
    <w:rsid w:val="008619DC"/>
    <w:rsid w:val="008A5AE3"/>
    <w:rsid w:val="008E69C6"/>
    <w:rsid w:val="009107F0"/>
    <w:rsid w:val="00935098"/>
    <w:rsid w:val="009565FB"/>
    <w:rsid w:val="009B0B43"/>
    <w:rsid w:val="009B74A5"/>
    <w:rsid w:val="00A3461D"/>
    <w:rsid w:val="00A56843"/>
    <w:rsid w:val="00A94B3E"/>
    <w:rsid w:val="00AC0452"/>
    <w:rsid w:val="00AE4A91"/>
    <w:rsid w:val="00AF158F"/>
    <w:rsid w:val="00AF25D9"/>
    <w:rsid w:val="00B31019"/>
    <w:rsid w:val="00B33B93"/>
    <w:rsid w:val="00B57D4B"/>
    <w:rsid w:val="00B73657"/>
    <w:rsid w:val="00B903F1"/>
    <w:rsid w:val="00C151F2"/>
    <w:rsid w:val="00C30FF6"/>
    <w:rsid w:val="00C771AA"/>
    <w:rsid w:val="00CA5C9B"/>
    <w:rsid w:val="00CA71A1"/>
    <w:rsid w:val="00CB3214"/>
    <w:rsid w:val="00CB3281"/>
    <w:rsid w:val="00CE7978"/>
    <w:rsid w:val="00D32270"/>
    <w:rsid w:val="00DB503B"/>
    <w:rsid w:val="00DC0B73"/>
    <w:rsid w:val="00DE3D8C"/>
    <w:rsid w:val="00E06B87"/>
    <w:rsid w:val="00E15329"/>
    <w:rsid w:val="00E50E64"/>
    <w:rsid w:val="00EA37A2"/>
    <w:rsid w:val="00F01723"/>
    <w:rsid w:val="00F247C9"/>
    <w:rsid w:val="00F46505"/>
    <w:rsid w:val="00F8219F"/>
    <w:rsid w:val="00F8615C"/>
    <w:rsid w:val="00FC45E4"/>
    <w:rsid w:val="00FE2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2E78F"/>
  <w15:chartTrackingRefBased/>
  <w15:docId w15:val="{8B81FB2D-9230-4A13-937B-4CE5F202E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329"/>
  </w:style>
  <w:style w:type="paragraph" w:styleId="Footer">
    <w:name w:val="footer"/>
    <w:basedOn w:val="Normal"/>
    <w:link w:val="FooterChar"/>
    <w:uiPriority w:val="99"/>
    <w:unhideWhenUsed/>
    <w:rsid w:val="00E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329"/>
  </w:style>
  <w:style w:type="character" w:styleId="Hyperlink">
    <w:name w:val="Hyperlink"/>
    <w:basedOn w:val="DefaultParagraphFont"/>
    <w:uiPriority w:val="99"/>
    <w:unhideWhenUsed/>
    <w:rsid w:val="00E50E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50E64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67D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67DDB"/>
    <w:rPr>
      <w:rFonts w:ascii="Courier New" w:eastAsia="Times New Roman" w:hAnsi="Courier New" w:cs="Courier New"/>
      <w:sz w:val="20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230B4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3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hyperlink" Target="https://youtu.be/_O2LIyFZ7Hw" TargetMode="Externa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hyperlink" Target="https://youtu.be/E27OUAlOOYE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8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ordova</dc:creator>
  <cp:keywords/>
  <dc:description/>
  <cp:lastModifiedBy>GUILLERMO GALVEZ</cp:lastModifiedBy>
  <cp:revision>25</cp:revision>
  <dcterms:created xsi:type="dcterms:W3CDTF">2018-11-18T21:29:00Z</dcterms:created>
  <dcterms:modified xsi:type="dcterms:W3CDTF">2018-11-22T17:15:00Z</dcterms:modified>
</cp:coreProperties>
</file>